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bia coo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b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9 West Adams Street, Chicago, IL, USA Chicago, IL, USA 606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oper.lillaa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9323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y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